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From,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__________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__________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__________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__________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Date: _____ (Date on Which Letter is Written)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To,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__________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__________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__________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__________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Subject: Sample letter of sympathy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Dear ____ (name of the receiver)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 xml:space="preserve">I have no words to tell how deeply sorry I am after </w:t>
      </w:r>
      <w:proofErr w:type="spellStart"/>
      <w:r w:rsidRPr="008146D0">
        <w:rPr>
          <w:rFonts w:ascii="Lato" w:hAnsi="Lato"/>
        </w:rPr>
        <w:t>listeningthat</w:t>
      </w:r>
      <w:proofErr w:type="spellEnd"/>
      <w:r w:rsidRPr="008146D0">
        <w:rPr>
          <w:rFonts w:ascii="Lato" w:hAnsi="Lato"/>
        </w:rPr>
        <w:t xml:space="preserve"> ____ (name of the deceased) has passed ____ (date of death). I am in shock to here this news.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I remember all those memories when we used to spend time along with ____ (name of the deceased). I would like to mention that my love and care is always with you.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In any situation you can contact me for any kind of help and please do not hesitate to do so.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 </w:t>
      </w:r>
    </w:p>
    <w:p w:rsidR="00F247DB" w:rsidRPr="008146D0" w:rsidRDefault="00F247DB" w:rsidP="00F247DB">
      <w:pPr>
        <w:pStyle w:val="NormalWeb"/>
        <w:rPr>
          <w:rFonts w:ascii="Lato" w:hAnsi="Lato"/>
        </w:rPr>
      </w:pPr>
      <w:r w:rsidRPr="008146D0">
        <w:rPr>
          <w:rFonts w:ascii="Lato" w:hAnsi="Lato"/>
        </w:rPr>
        <w:t>Thanking You</w:t>
      </w:r>
      <w:proofErr w:type="gramStart"/>
      <w:r w:rsidRPr="008146D0">
        <w:rPr>
          <w:rFonts w:ascii="Lato" w:hAnsi="Lato"/>
        </w:rPr>
        <w:t>,</w:t>
      </w:r>
      <w:proofErr w:type="gramEnd"/>
      <w:r w:rsidRPr="008146D0">
        <w:rPr>
          <w:rFonts w:ascii="Lato" w:hAnsi="Lato"/>
        </w:rPr>
        <w:br/>
        <w:t>Yours Truly</w:t>
      </w:r>
      <w:r w:rsidRPr="008146D0">
        <w:rPr>
          <w:rFonts w:ascii="Lato" w:hAnsi="Lato"/>
        </w:rPr>
        <w:br/>
        <w:t>Name and Signature</w:t>
      </w:r>
    </w:p>
    <w:p w:rsidR="001622CC" w:rsidRPr="008146D0" w:rsidRDefault="001622CC">
      <w:pPr>
        <w:rPr>
          <w:rFonts w:ascii="Lato" w:hAnsi="Lato"/>
        </w:rPr>
      </w:pPr>
      <w:bookmarkStart w:id="0" w:name="_GoBack"/>
      <w:bookmarkEnd w:id="0"/>
    </w:p>
    <w:sectPr w:rsidR="001622CC" w:rsidRPr="008146D0" w:rsidSect="008D79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BQJLMwNTCyNDUzMTSyUdpeDU4uLM/DyQAsNaALLFWxYsAAAA"/>
  </w:docVars>
  <w:rsids>
    <w:rsidRoot w:val="00F247DB"/>
    <w:rsid w:val="001622CC"/>
    <w:rsid w:val="008146D0"/>
    <w:rsid w:val="008D7922"/>
    <w:rsid w:val="00F247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79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4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99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5-20T04:57:00Z</dcterms:created>
  <dcterms:modified xsi:type="dcterms:W3CDTF">2021-01-19T19:53:00Z</dcterms:modified>
</cp:coreProperties>
</file>